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F86D6" w14:textId="75C77710" w:rsidR="002B29DE" w:rsidRDefault="0020388E" w:rsidP="008D2EE1">
      <w:bookmarkStart w:id="0" w:name="_GoBack"/>
      <w:bookmarkEnd w:id="0"/>
      <w:r>
        <w:rPr>
          <w:noProof/>
          <w:lang w:val="de-DE" w:eastAsia="de-DE" w:bidi="ar-SA"/>
        </w:rPr>
        <w:drawing>
          <wp:anchor distT="0" distB="0" distL="114300" distR="114300" simplePos="0" relativeHeight="251683840" behindDoc="0" locked="0" layoutInCell="1" allowOverlap="1" wp14:anchorId="5CD17F49" wp14:editId="77A11429">
            <wp:simplePos x="0" y="0"/>
            <wp:positionH relativeFrom="column">
              <wp:posOffset>-53340</wp:posOffset>
            </wp:positionH>
            <wp:positionV relativeFrom="paragraph">
              <wp:posOffset>1905</wp:posOffset>
            </wp:positionV>
            <wp:extent cx="1645253" cy="2184400"/>
            <wp:effectExtent l="0" t="0" r="635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ueler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253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2EE1" w:rsidRPr="00D72B62"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036AFD" wp14:editId="4F6B4FA8">
                <wp:simplePos x="0" y="0"/>
                <wp:positionH relativeFrom="column">
                  <wp:posOffset>-163195</wp:posOffset>
                </wp:positionH>
                <wp:positionV relativeFrom="paragraph">
                  <wp:posOffset>2916555</wp:posOffset>
                </wp:positionV>
                <wp:extent cx="2243455" cy="5499100"/>
                <wp:effectExtent l="0" t="0" r="0" b="635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3455" cy="549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72542F" w14:textId="77777777" w:rsidR="00547C6B" w:rsidRPr="0020388E" w:rsidRDefault="007A0135" w:rsidP="00547C6B">
                            <w:pPr>
                              <w:pStyle w:val="1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Persönliches</w:t>
                            </w:r>
                          </w:p>
                          <w:p w14:paraId="2A3F589D" w14:textId="13142C34" w:rsidR="008D2EE1" w:rsidRPr="0020388E" w:rsidRDefault="00E12BCC" w:rsidP="00547C6B">
                            <w:pPr>
                              <w:pStyle w:val="body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Adresse:</w:t>
                            </w:r>
                            <w:r w:rsidR="008D2EE1" w:rsidRPr="0020388E">
                              <w:rPr>
                                <w:lang w:val="de-AT"/>
                              </w:rPr>
                              <w:br/>
                            </w:r>
                            <w:r w:rsidRPr="0020388E">
                              <w:rPr>
                                <w:lang w:val="de-AT"/>
                              </w:rPr>
                              <w:t>Musterweg 12</w:t>
                            </w:r>
                            <w:r w:rsidR="008D2EE1" w:rsidRPr="0020388E">
                              <w:rPr>
                                <w:lang w:val="de-AT"/>
                              </w:rPr>
                              <w:br/>
                            </w:r>
                            <w:r w:rsidRPr="0020388E">
                              <w:rPr>
                                <w:lang w:val="de-AT"/>
                              </w:rPr>
                              <w:t xml:space="preserve">12345 </w:t>
                            </w:r>
                            <w:r w:rsidR="00547C6B" w:rsidRPr="0020388E">
                              <w:rPr>
                                <w:lang w:val="de-AT"/>
                              </w:rPr>
                              <w:t>Linz</w:t>
                            </w:r>
                          </w:p>
                          <w:p w14:paraId="392306FD" w14:textId="316AA49D" w:rsidR="00E12BCC" w:rsidRPr="0020388E" w:rsidRDefault="00E12BCC" w:rsidP="00B964AC">
                            <w:pPr>
                              <w:pStyle w:val="body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Geburtsdatum:</w:t>
                            </w:r>
                            <w:r w:rsidR="008D2EE1" w:rsidRPr="0020388E">
                              <w:rPr>
                                <w:lang w:val="de-AT"/>
                              </w:rPr>
                              <w:br/>
                            </w:r>
                            <w:r w:rsidRPr="0020388E">
                              <w:rPr>
                                <w:lang w:val="de-AT"/>
                              </w:rPr>
                              <w:t>01.01.2001</w:t>
                            </w:r>
                          </w:p>
                          <w:p w14:paraId="0FCFD894" w14:textId="77777777" w:rsidR="007A0135" w:rsidRDefault="00E12BCC" w:rsidP="007A0135">
                            <w:pPr>
                              <w:pStyle w:val="1"/>
                            </w:pPr>
                            <w:proofErr w:type="spellStart"/>
                            <w:r>
                              <w:t>Kenntnisse</w:t>
                            </w:r>
                            <w:proofErr w:type="spellEnd"/>
                          </w:p>
                          <w:p w14:paraId="46BE639C" w14:textId="77777777" w:rsidR="008D2EE1" w:rsidRPr="008D2EE1" w:rsidRDefault="00E12BCC" w:rsidP="008D2EE1">
                            <w:pPr>
                              <w:pStyle w:val="liste"/>
                              <w:rPr>
                                <w:rStyle w:val="bodyZchn"/>
                                <w:rFonts w:cs="Arial"/>
                                <w:szCs w:val="22"/>
                              </w:rPr>
                            </w:pPr>
                            <w:r w:rsidRPr="008D2EE1">
                              <w:rPr>
                                <w:rStyle w:val="bodyZchn"/>
                                <w:rFonts w:cs="Arial"/>
                                <w:szCs w:val="22"/>
                              </w:rPr>
                              <w:t>HTML &amp; CSS</w:t>
                            </w:r>
                          </w:p>
                          <w:p w14:paraId="6AD38323" w14:textId="77777777" w:rsidR="008D2EE1" w:rsidRPr="008D2EE1" w:rsidRDefault="00E12BCC" w:rsidP="008D2EE1">
                            <w:pPr>
                              <w:pStyle w:val="liste"/>
                              <w:rPr>
                                <w:rStyle w:val="bodyZchn"/>
                                <w:rFonts w:cs="Arial"/>
                                <w:szCs w:val="22"/>
                              </w:rPr>
                            </w:pPr>
                            <w:r w:rsidRPr="008D2EE1">
                              <w:rPr>
                                <w:rStyle w:val="bodyZchn"/>
                                <w:rFonts w:cs="Arial"/>
                                <w:szCs w:val="22"/>
                              </w:rPr>
                              <w:t>Joomla CMS-System</w:t>
                            </w:r>
                          </w:p>
                          <w:p w14:paraId="09BCB919" w14:textId="77777777" w:rsidR="008D2EE1" w:rsidRPr="008D2EE1" w:rsidRDefault="00547C6B" w:rsidP="008D2EE1">
                            <w:pPr>
                              <w:pStyle w:val="liste"/>
                              <w:rPr>
                                <w:rStyle w:val="bodyZchn"/>
                                <w:rFonts w:cs="Arial"/>
                                <w:szCs w:val="22"/>
                              </w:rPr>
                            </w:pPr>
                            <w:proofErr w:type="spellStart"/>
                            <w:r w:rsidRPr="008D2EE1">
                              <w:rPr>
                                <w:rStyle w:val="bodyZchn"/>
                                <w:rFonts w:cs="Arial"/>
                                <w:szCs w:val="22"/>
                              </w:rPr>
                              <w:t>Grundlagen</w:t>
                            </w:r>
                            <w:proofErr w:type="spellEnd"/>
                          </w:p>
                          <w:p w14:paraId="0731B039" w14:textId="65ABC54B" w:rsidR="00547C6B" w:rsidRPr="008D2EE1" w:rsidRDefault="00547C6B" w:rsidP="008D2EE1">
                            <w:pPr>
                              <w:pStyle w:val="liste"/>
                              <w:rPr>
                                <w:rStyle w:val="bodyZchn"/>
                                <w:rFonts w:cs="Arial"/>
                                <w:szCs w:val="22"/>
                              </w:rPr>
                            </w:pPr>
                            <w:proofErr w:type="spellStart"/>
                            <w:r w:rsidRPr="008D2EE1">
                              <w:rPr>
                                <w:rStyle w:val="bodyZchn"/>
                                <w:rFonts w:cs="Arial"/>
                                <w:szCs w:val="22"/>
                              </w:rPr>
                              <w:t>Netzwerktechnik</w:t>
                            </w:r>
                            <w:proofErr w:type="spellEnd"/>
                          </w:p>
                          <w:p w14:paraId="18424078" w14:textId="77777777" w:rsidR="007A0135" w:rsidRDefault="00E12BCC" w:rsidP="007A0135">
                            <w:pPr>
                              <w:pStyle w:val="1"/>
                              <w:rPr>
                                <w:noProof/>
                                <w:lang w:eastAsia="de-DE" w:bidi="ar-SA"/>
                              </w:rPr>
                            </w:pPr>
                            <w:proofErr w:type="spellStart"/>
                            <w:r>
                              <w:t>Interessen</w:t>
                            </w:r>
                            <w:proofErr w:type="spellEnd"/>
                          </w:p>
                          <w:p w14:paraId="0C964387" w14:textId="77777777" w:rsidR="00917C17" w:rsidRDefault="00547C6B" w:rsidP="00917C17">
                            <w:pPr>
                              <w:pStyle w:val="liste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noProof/>
                                <w:lang w:eastAsia="de-DE" w:bidi="ar-SA"/>
                              </w:rPr>
                              <w:t>Fussballspieler im Verein</w:t>
                            </w:r>
                          </w:p>
                          <w:p w14:paraId="39117019" w14:textId="3151076A" w:rsidR="007A0135" w:rsidRDefault="00547C6B" w:rsidP="00917C17">
                            <w:pPr>
                              <w:pStyle w:val="liste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noProof/>
                                <w:lang w:eastAsia="de-DE" w:bidi="ar-SA"/>
                              </w:rPr>
                              <w:t>Websitebetreuung für den Fussballverein</w:t>
                            </w:r>
                          </w:p>
                          <w:p w14:paraId="6D064BFE" w14:textId="77777777" w:rsidR="007A0135" w:rsidRPr="00D72B62" w:rsidRDefault="007A0135" w:rsidP="00B964AC">
                            <w:pPr>
                              <w:pStyle w:val="body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036AFD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-12.85pt;margin-top:229.65pt;width:176.65pt;height:43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" filled="f" stroked="f">
                <v:textbox>
                  <w:txbxContent>
                    <w:p w14:paraId="4B72542F" w14:textId="77777777" w:rsidR="00547C6B" w:rsidRPr="0020388E" w:rsidRDefault="007A0135" w:rsidP="00547C6B">
                      <w:pPr>
                        <w:pStyle w:val="1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Persönliches</w:t>
                      </w:r>
                    </w:p>
                    <w:p w14:paraId="2A3F589D" w14:textId="13142C34" w:rsidR="008D2EE1" w:rsidRPr="0020388E" w:rsidRDefault="00E12BCC" w:rsidP="00547C6B">
                      <w:pPr>
                        <w:pStyle w:val="body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Adresse:</w:t>
                      </w:r>
                      <w:r w:rsidR="008D2EE1" w:rsidRPr="0020388E">
                        <w:rPr>
                          <w:lang w:val="de-AT"/>
                        </w:rPr>
                        <w:br/>
                      </w:r>
                      <w:r w:rsidRPr="0020388E">
                        <w:rPr>
                          <w:lang w:val="de-AT"/>
                        </w:rPr>
                        <w:t>Musterweg 12</w:t>
                      </w:r>
                      <w:r w:rsidR="008D2EE1" w:rsidRPr="0020388E">
                        <w:rPr>
                          <w:lang w:val="de-AT"/>
                        </w:rPr>
                        <w:br/>
                      </w:r>
                      <w:r w:rsidRPr="0020388E">
                        <w:rPr>
                          <w:lang w:val="de-AT"/>
                        </w:rPr>
                        <w:t xml:space="preserve">12345 </w:t>
                      </w:r>
                      <w:r w:rsidR="00547C6B" w:rsidRPr="0020388E">
                        <w:rPr>
                          <w:lang w:val="de-AT"/>
                        </w:rPr>
                        <w:t>Linz</w:t>
                      </w:r>
                    </w:p>
                    <w:p w14:paraId="392306FD" w14:textId="316AA49D" w:rsidR="00E12BCC" w:rsidRPr="0020388E" w:rsidRDefault="00E12BCC" w:rsidP="00B964AC">
                      <w:pPr>
                        <w:pStyle w:val="body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Geburtsdatum:</w:t>
                      </w:r>
                      <w:r w:rsidR="008D2EE1" w:rsidRPr="0020388E">
                        <w:rPr>
                          <w:lang w:val="de-AT"/>
                        </w:rPr>
                        <w:br/>
                      </w:r>
                      <w:r w:rsidRPr="0020388E">
                        <w:rPr>
                          <w:lang w:val="de-AT"/>
                        </w:rPr>
                        <w:t>01.01.2001</w:t>
                      </w:r>
                    </w:p>
                    <w:p w14:paraId="0FCFD894" w14:textId="77777777" w:rsidR="007A0135" w:rsidRDefault="00E12BCC" w:rsidP="007A0135">
                      <w:pPr>
                        <w:pStyle w:val="1"/>
                      </w:pPr>
                      <w:proofErr w:type="spellStart"/>
                      <w:r>
                        <w:t>Kenntnisse</w:t>
                      </w:r>
                      <w:proofErr w:type="spellEnd"/>
                    </w:p>
                    <w:p w14:paraId="46BE639C" w14:textId="77777777" w:rsidR="008D2EE1" w:rsidRPr="008D2EE1" w:rsidRDefault="00E12BCC" w:rsidP="008D2EE1">
                      <w:pPr>
                        <w:pStyle w:val="liste"/>
                        <w:rPr>
                          <w:rStyle w:val="bodyZchn"/>
                          <w:rFonts w:cs="Arial"/>
                          <w:szCs w:val="22"/>
                        </w:rPr>
                      </w:pPr>
                      <w:r w:rsidRPr="008D2EE1">
                        <w:rPr>
                          <w:rStyle w:val="bodyZchn"/>
                          <w:rFonts w:cs="Arial"/>
                          <w:szCs w:val="22"/>
                        </w:rPr>
                        <w:t>HTML &amp; CSS</w:t>
                      </w:r>
                    </w:p>
                    <w:p w14:paraId="6AD38323" w14:textId="77777777" w:rsidR="008D2EE1" w:rsidRPr="008D2EE1" w:rsidRDefault="00E12BCC" w:rsidP="008D2EE1">
                      <w:pPr>
                        <w:pStyle w:val="liste"/>
                        <w:rPr>
                          <w:rStyle w:val="bodyZchn"/>
                          <w:rFonts w:cs="Arial"/>
                          <w:szCs w:val="22"/>
                        </w:rPr>
                      </w:pPr>
                      <w:r w:rsidRPr="008D2EE1">
                        <w:rPr>
                          <w:rStyle w:val="bodyZchn"/>
                          <w:rFonts w:cs="Arial"/>
                          <w:szCs w:val="22"/>
                        </w:rPr>
                        <w:t>Joomla CMS-System</w:t>
                      </w:r>
                    </w:p>
                    <w:p w14:paraId="09BCB919" w14:textId="77777777" w:rsidR="008D2EE1" w:rsidRPr="008D2EE1" w:rsidRDefault="00547C6B" w:rsidP="008D2EE1">
                      <w:pPr>
                        <w:pStyle w:val="liste"/>
                        <w:rPr>
                          <w:rStyle w:val="bodyZchn"/>
                          <w:rFonts w:cs="Arial"/>
                          <w:szCs w:val="22"/>
                        </w:rPr>
                      </w:pPr>
                      <w:proofErr w:type="spellStart"/>
                      <w:r w:rsidRPr="008D2EE1">
                        <w:rPr>
                          <w:rStyle w:val="bodyZchn"/>
                          <w:rFonts w:cs="Arial"/>
                          <w:szCs w:val="22"/>
                        </w:rPr>
                        <w:t>Grundlagen</w:t>
                      </w:r>
                      <w:proofErr w:type="spellEnd"/>
                    </w:p>
                    <w:p w14:paraId="0731B039" w14:textId="65ABC54B" w:rsidR="00547C6B" w:rsidRPr="008D2EE1" w:rsidRDefault="00547C6B" w:rsidP="008D2EE1">
                      <w:pPr>
                        <w:pStyle w:val="liste"/>
                        <w:rPr>
                          <w:rStyle w:val="bodyZchn"/>
                          <w:rFonts w:cs="Arial"/>
                          <w:szCs w:val="22"/>
                        </w:rPr>
                      </w:pPr>
                      <w:proofErr w:type="spellStart"/>
                      <w:r w:rsidRPr="008D2EE1">
                        <w:rPr>
                          <w:rStyle w:val="bodyZchn"/>
                          <w:rFonts w:cs="Arial"/>
                          <w:szCs w:val="22"/>
                        </w:rPr>
                        <w:t>Netzwerktechnik</w:t>
                      </w:r>
                      <w:proofErr w:type="spellEnd"/>
                    </w:p>
                    <w:p w14:paraId="18424078" w14:textId="77777777" w:rsidR="007A0135" w:rsidRDefault="00E12BCC" w:rsidP="007A0135">
                      <w:pPr>
                        <w:pStyle w:val="1"/>
                        <w:rPr>
                          <w:noProof/>
                          <w:lang w:eastAsia="de-DE" w:bidi="ar-SA"/>
                        </w:rPr>
                      </w:pPr>
                      <w:proofErr w:type="spellStart"/>
                      <w:r>
                        <w:t>Interessen</w:t>
                      </w:r>
                      <w:proofErr w:type="spellEnd"/>
                    </w:p>
                    <w:p w14:paraId="0C964387" w14:textId="77777777" w:rsidR="00917C17" w:rsidRDefault="00547C6B" w:rsidP="00917C17">
                      <w:pPr>
                        <w:pStyle w:val="liste"/>
                        <w:rPr>
                          <w:lang w:val="fr-FR"/>
                        </w:rPr>
                      </w:pPr>
                      <w:r>
                        <w:rPr>
                          <w:noProof/>
                          <w:lang w:eastAsia="de-DE" w:bidi="ar-SA"/>
                        </w:rPr>
                        <w:t>Fussballspieler im Verein</w:t>
                      </w:r>
                    </w:p>
                    <w:p w14:paraId="39117019" w14:textId="3151076A" w:rsidR="007A0135" w:rsidRDefault="00547C6B" w:rsidP="00917C17">
                      <w:pPr>
                        <w:pStyle w:val="liste"/>
                        <w:rPr>
                          <w:lang w:val="fr-FR"/>
                        </w:rPr>
                      </w:pPr>
                      <w:r>
                        <w:rPr>
                          <w:noProof/>
                          <w:lang w:eastAsia="de-DE" w:bidi="ar-SA"/>
                        </w:rPr>
                        <w:t>Websitebetreuung für den Fussballverein</w:t>
                      </w:r>
                    </w:p>
                    <w:p w14:paraId="6D064BFE" w14:textId="77777777" w:rsidR="007A0135" w:rsidRPr="00D72B62" w:rsidRDefault="007A0135" w:rsidP="00B964AC">
                      <w:pPr>
                        <w:pStyle w:val="body"/>
                      </w:pPr>
                    </w:p>
                  </w:txbxContent>
                </v:textbox>
              </v:shape>
            </w:pict>
          </mc:Fallback>
        </mc:AlternateContent>
      </w:r>
      <w:r w:rsidR="008D2EE1"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D5A8949" wp14:editId="5A4C825D">
                <wp:simplePos x="0" y="0"/>
                <wp:positionH relativeFrom="column">
                  <wp:posOffset>2345055</wp:posOffset>
                </wp:positionH>
                <wp:positionV relativeFrom="paragraph">
                  <wp:posOffset>2916555</wp:posOffset>
                </wp:positionV>
                <wp:extent cx="3663950" cy="5424170"/>
                <wp:effectExtent l="0" t="0" r="0" b="5080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0" cy="5424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BAA10B" w14:textId="77777777" w:rsidR="007A0135" w:rsidRPr="0020388E" w:rsidRDefault="007A0135" w:rsidP="007A0135">
                            <w:pPr>
                              <w:pStyle w:val="1"/>
                              <w:rPr>
                                <w:rFonts w:ascii="Calibri" w:hAnsi="Calibri"/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Schulbildung</w:t>
                            </w:r>
                          </w:p>
                          <w:p w14:paraId="57C0E1B6" w14:textId="77777777" w:rsidR="00B226BC" w:rsidRPr="0020388E" w:rsidRDefault="009B5690" w:rsidP="007A0135">
                            <w:pPr>
                              <w:pStyle w:val="berschrift1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HTL Leonding</w:t>
                            </w:r>
                            <w:r w:rsidR="00B226BC" w:rsidRPr="0020388E">
                              <w:rPr>
                                <w:lang w:val="de-AT"/>
                              </w:rPr>
                              <w:t xml:space="preserve"> </w:t>
                            </w:r>
                            <w:r w:rsidR="00DD12F9" w:rsidRPr="0020388E">
                              <w:rPr>
                                <w:lang w:val="de-AT"/>
                              </w:rPr>
                              <w:t>(2015</w:t>
                            </w:r>
                            <w:r w:rsidR="00B226BC" w:rsidRPr="0020388E">
                              <w:rPr>
                                <w:lang w:val="de-AT"/>
                              </w:rPr>
                              <w:t xml:space="preserve"> – JETZT)</w:t>
                            </w:r>
                          </w:p>
                          <w:p w14:paraId="1D9FDE3B" w14:textId="77777777" w:rsidR="007A0135" w:rsidRPr="0020388E" w:rsidRDefault="009B5690" w:rsidP="007A0135">
                            <w:pPr>
                              <w:pStyle w:val="body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Fachrichtung Informatik, voraussichtlicher Abschluss Juni 2020</w:t>
                            </w:r>
                          </w:p>
                          <w:p w14:paraId="191D527B" w14:textId="77777777" w:rsidR="007A0135" w:rsidRPr="0020388E" w:rsidRDefault="00DD12F9" w:rsidP="00DD12F9">
                            <w:pPr>
                              <w:pStyle w:val="berschrift1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Khevenhüller Gymnasium</w:t>
                            </w:r>
                            <w:r w:rsidR="007A0135" w:rsidRPr="0020388E">
                              <w:rPr>
                                <w:lang w:val="de-AT"/>
                              </w:rPr>
                              <w:t xml:space="preserve"> (</w:t>
                            </w:r>
                            <w:r w:rsidRPr="0020388E">
                              <w:rPr>
                                <w:lang w:val="de-AT"/>
                              </w:rPr>
                              <w:t>2010 – 2015</w:t>
                            </w:r>
                            <w:r w:rsidR="007A0135" w:rsidRPr="0020388E">
                              <w:rPr>
                                <w:lang w:val="de-AT"/>
                              </w:rPr>
                              <w:t>)</w:t>
                            </w:r>
                          </w:p>
                          <w:p w14:paraId="14F1F262" w14:textId="77777777" w:rsidR="007A0135" w:rsidRPr="0020388E" w:rsidRDefault="00DD12F9" w:rsidP="00917C17">
                            <w:pPr>
                              <w:pStyle w:val="body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Abschluss des Realgymnasiums mit Schwerpunkt Informatik</w:t>
                            </w:r>
                          </w:p>
                          <w:p w14:paraId="20EC47D6" w14:textId="77777777" w:rsidR="007A0135" w:rsidRPr="0020388E" w:rsidRDefault="00DD12F9" w:rsidP="007A0135">
                            <w:pPr>
                              <w:pStyle w:val="1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Praktische Erfahrungen</w:t>
                            </w:r>
                          </w:p>
                          <w:p w14:paraId="238C92FE" w14:textId="77777777" w:rsidR="007A0135" w:rsidRPr="0020388E" w:rsidRDefault="00DD12F9" w:rsidP="007A0135">
                            <w:pPr>
                              <w:pStyle w:val="berschrift1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 xml:space="preserve">Vierwöchiges </w:t>
                            </w:r>
                            <w:r w:rsidR="000D2291" w:rsidRPr="0020388E">
                              <w:rPr>
                                <w:lang w:val="de-AT"/>
                              </w:rPr>
                              <w:t>Development-</w:t>
                            </w:r>
                            <w:r w:rsidRPr="0020388E">
                              <w:rPr>
                                <w:lang w:val="de-AT"/>
                              </w:rPr>
                              <w:t xml:space="preserve">Praktikum </w:t>
                            </w:r>
                            <w:r w:rsidR="007A0135" w:rsidRPr="0020388E">
                              <w:rPr>
                                <w:lang w:val="de-AT"/>
                              </w:rPr>
                              <w:t>(</w:t>
                            </w:r>
                            <w:r w:rsidRPr="0020388E">
                              <w:rPr>
                                <w:lang w:val="de-AT"/>
                              </w:rPr>
                              <w:t>08/2019</w:t>
                            </w:r>
                            <w:r w:rsidR="007A0135" w:rsidRPr="0020388E">
                              <w:rPr>
                                <w:lang w:val="de-AT"/>
                              </w:rPr>
                              <w:t>)</w:t>
                            </w:r>
                          </w:p>
                          <w:p w14:paraId="27A06ECD" w14:textId="468AE28B" w:rsidR="00DD12F9" w:rsidRPr="0020388E" w:rsidRDefault="00DD12F9" w:rsidP="00E12BCC">
                            <w:pPr>
                              <w:pStyle w:val="body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karriere.at GmbH, Linz</w:t>
                            </w:r>
                            <w:r w:rsidR="008D2EE1" w:rsidRPr="0020388E">
                              <w:rPr>
                                <w:lang w:val="de-AT"/>
                              </w:rPr>
                              <w:br/>
                            </w:r>
                            <w:r w:rsidRPr="0020388E">
                              <w:rPr>
                                <w:lang w:val="de-AT"/>
                              </w:rPr>
                              <w:t>Mitarbeit an der Website-Entwicklung</w:t>
                            </w:r>
                            <w:r w:rsidR="000D2291" w:rsidRPr="0020388E">
                              <w:rPr>
                                <w:lang w:val="de-AT"/>
                              </w:rPr>
                              <w:t xml:space="preserve"> und Wartung</w:t>
                            </w:r>
                          </w:p>
                          <w:p w14:paraId="50C76432" w14:textId="77777777" w:rsidR="007A0135" w:rsidRPr="0020388E" w:rsidRDefault="00DD12F9" w:rsidP="007A0135">
                            <w:pPr>
                              <w:pStyle w:val="berschrift1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 xml:space="preserve">Sechswöchiges </w:t>
                            </w:r>
                            <w:r w:rsidR="000D2291" w:rsidRPr="0020388E">
                              <w:rPr>
                                <w:lang w:val="de-AT"/>
                              </w:rPr>
                              <w:t>Development-</w:t>
                            </w:r>
                            <w:r w:rsidRPr="0020388E">
                              <w:rPr>
                                <w:lang w:val="de-AT"/>
                              </w:rPr>
                              <w:t>Praktikum</w:t>
                            </w:r>
                            <w:r w:rsidR="007A0135" w:rsidRPr="0020388E">
                              <w:rPr>
                                <w:lang w:val="de-AT"/>
                              </w:rPr>
                              <w:t xml:space="preserve"> (</w:t>
                            </w:r>
                            <w:r w:rsidRPr="0020388E">
                              <w:rPr>
                                <w:lang w:val="de-AT"/>
                              </w:rPr>
                              <w:t>07–08/2019</w:t>
                            </w:r>
                            <w:r w:rsidR="007A0135" w:rsidRPr="0020388E">
                              <w:rPr>
                                <w:lang w:val="de-AT"/>
                              </w:rPr>
                              <w:t>)</w:t>
                            </w:r>
                          </w:p>
                          <w:p w14:paraId="353E4463" w14:textId="7DF8B4F7" w:rsidR="00DD12F9" w:rsidRPr="0020388E" w:rsidRDefault="00DD12F9" w:rsidP="007A0135">
                            <w:pPr>
                              <w:pStyle w:val="body"/>
                              <w:rPr>
                                <w:lang w:val="de-AT"/>
                              </w:rPr>
                            </w:pPr>
                            <w:r w:rsidRPr="0020388E">
                              <w:rPr>
                                <w:lang w:val="de-AT"/>
                              </w:rPr>
                              <w:t>Werbeagentur Sommer &amp; Winter, Linz</w:t>
                            </w:r>
                            <w:r w:rsidR="008D2EE1" w:rsidRPr="0020388E">
                              <w:rPr>
                                <w:lang w:val="de-AT"/>
                              </w:rPr>
                              <w:br/>
                            </w:r>
                            <w:r w:rsidRPr="0020388E">
                              <w:rPr>
                                <w:lang w:val="de-AT"/>
                              </w:rPr>
                              <w:t>Unterstützung bei Aufbau eines Webshops für einen Kunden der Agentur</w:t>
                            </w:r>
                          </w:p>
                          <w:p w14:paraId="30D2636E" w14:textId="77777777" w:rsidR="007A0135" w:rsidRPr="0020388E" w:rsidRDefault="007A0135" w:rsidP="007A0135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7F7F7F" w:themeColor="text1" w:themeTint="80"/>
                                <w:sz w:val="24"/>
                                <w:szCs w:val="24"/>
                                <w:lang w:val="de-AT"/>
                              </w:rPr>
                            </w:pPr>
                          </w:p>
                          <w:p w14:paraId="123D4828" w14:textId="77777777" w:rsidR="00DD12F9" w:rsidRPr="0020388E" w:rsidRDefault="00DD12F9" w:rsidP="007A0135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7F7F7F" w:themeColor="text1" w:themeTint="80"/>
                                <w:sz w:val="24"/>
                                <w:szCs w:val="24"/>
                                <w:lang w:val="de-AT"/>
                              </w:rPr>
                            </w:pPr>
                          </w:p>
                          <w:p w14:paraId="5405EE29" w14:textId="77777777" w:rsidR="007A0135" w:rsidRPr="0020388E" w:rsidRDefault="007A0135" w:rsidP="007A0135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7F7F7F" w:themeColor="text1" w:themeTint="80"/>
                                <w:sz w:val="24"/>
                                <w:szCs w:val="24"/>
                                <w:lang w:val="de-AT"/>
                              </w:rPr>
                            </w:pPr>
                          </w:p>
                          <w:p w14:paraId="028E8D9D" w14:textId="77777777" w:rsidR="007A0135" w:rsidRPr="0020388E" w:rsidRDefault="007A0135" w:rsidP="00292DA3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  <w:lang w:val="de-A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A8949" id="Text Box 9" o:spid="_x0000_s1027" type="#_x0000_t202" style="position:absolute;margin-left:184.65pt;margin-top:229.65pt;width:288.5pt;height:427.1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" filled="f" stroked="f">
                <v:textbox>
                  <w:txbxContent>
                    <w:p w14:paraId="09BAA10B" w14:textId="77777777" w:rsidR="007A0135" w:rsidRPr="0020388E" w:rsidRDefault="007A0135" w:rsidP="007A0135">
                      <w:pPr>
                        <w:pStyle w:val="1"/>
                        <w:rPr>
                          <w:rFonts w:ascii="Calibri" w:hAnsi="Calibri"/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Schulbildung</w:t>
                      </w:r>
                    </w:p>
                    <w:p w14:paraId="57C0E1B6" w14:textId="77777777" w:rsidR="00B226BC" w:rsidRPr="0020388E" w:rsidRDefault="009B5690" w:rsidP="007A0135">
                      <w:pPr>
                        <w:pStyle w:val="berschrift1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HTL Leonding</w:t>
                      </w:r>
                      <w:r w:rsidR="00B226BC" w:rsidRPr="0020388E">
                        <w:rPr>
                          <w:lang w:val="de-AT"/>
                        </w:rPr>
                        <w:t xml:space="preserve"> </w:t>
                      </w:r>
                      <w:r w:rsidR="00DD12F9" w:rsidRPr="0020388E">
                        <w:rPr>
                          <w:lang w:val="de-AT"/>
                        </w:rPr>
                        <w:t>(2015</w:t>
                      </w:r>
                      <w:r w:rsidR="00B226BC" w:rsidRPr="0020388E">
                        <w:rPr>
                          <w:lang w:val="de-AT"/>
                        </w:rPr>
                        <w:t xml:space="preserve"> – JETZT)</w:t>
                      </w:r>
                    </w:p>
                    <w:p w14:paraId="1D9FDE3B" w14:textId="77777777" w:rsidR="007A0135" w:rsidRPr="0020388E" w:rsidRDefault="009B5690" w:rsidP="007A0135">
                      <w:pPr>
                        <w:pStyle w:val="body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Fachrichtung Informatik, voraussichtlicher Abschluss Juni 2020</w:t>
                      </w:r>
                    </w:p>
                    <w:p w14:paraId="191D527B" w14:textId="77777777" w:rsidR="007A0135" w:rsidRPr="0020388E" w:rsidRDefault="00DD12F9" w:rsidP="00DD12F9">
                      <w:pPr>
                        <w:pStyle w:val="berschrift1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Khevenhüller Gymnasium</w:t>
                      </w:r>
                      <w:r w:rsidR="007A0135" w:rsidRPr="0020388E">
                        <w:rPr>
                          <w:lang w:val="de-AT"/>
                        </w:rPr>
                        <w:t xml:space="preserve"> (</w:t>
                      </w:r>
                      <w:r w:rsidRPr="0020388E">
                        <w:rPr>
                          <w:lang w:val="de-AT"/>
                        </w:rPr>
                        <w:t>2010 – 2015</w:t>
                      </w:r>
                      <w:r w:rsidR="007A0135" w:rsidRPr="0020388E">
                        <w:rPr>
                          <w:lang w:val="de-AT"/>
                        </w:rPr>
                        <w:t>)</w:t>
                      </w:r>
                    </w:p>
                    <w:p w14:paraId="14F1F262" w14:textId="77777777" w:rsidR="007A0135" w:rsidRPr="0020388E" w:rsidRDefault="00DD12F9" w:rsidP="00917C17">
                      <w:pPr>
                        <w:pStyle w:val="body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Abschluss des Realgymnasiums mit Schwerpunkt Informatik</w:t>
                      </w:r>
                    </w:p>
                    <w:p w14:paraId="20EC47D6" w14:textId="77777777" w:rsidR="007A0135" w:rsidRPr="0020388E" w:rsidRDefault="00DD12F9" w:rsidP="007A0135">
                      <w:pPr>
                        <w:pStyle w:val="1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Praktische Erfahrungen</w:t>
                      </w:r>
                    </w:p>
                    <w:p w14:paraId="238C92FE" w14:textId="77777777" w:rsidR="007A0135" w:rsidRPr="0020388E" w:rsidRDefault="00DD12F9" w:rsidP="007A0135">
                      <w:pPr>
                        <w:pStyle w:val="berschrift1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 xml:space="preserve">Vierwöchiges </w:t>
                      </w:r>
                      <w:r w:rsidR="000D2291" w:rsidRPr="0020388E">
                        <w:rPr>
                          <w:lang w:val="de-AT"/>
                        </w:rPr>
                        <w:t>Development-</w:t>
                      </w:r>
                      <w:r w:rsidRPr="0020388E">
                        <w:rPr>
                          <w:lang w:val="de-AT"/>
                        </w:rPr>
                        <w:t xml:space="preserve">Praktikum </w:t>
                      </w:r>
                      <w:r w:rsidR="007A0135" w:rsidRPr="0020388E">
                        <w:rPr>
                          <w:lang w:val="de-AT"/>
                        </w:rPr>
                        <w:t>(</w:t>
                      </w:r>
                      <w:r w:rsidRPr="0020388E">
                        <w:rPr>
                          <w:lang w:val="de-AT"/>
                        </w:rPr>
                        <w:t>08/2019</w:t>
                      </w:r>
                      <w:r w:rsidR="007A0135" w:rsidRPr="0020388E">
                        <w:rPr>
                          <w:lang w:val="de-AT"/>
                        </w:rPr>
                        <w:t>)</w:t>
                      </w:r>
                    </w:p>
                    <w:p w14:paraId="27A06ECD" w14:textId="468AE28B" w:rsidR="00DD12F9" w:rsidRPr="0020388E" w:rsidRDefault="00DD12F9" w:rsidP="00E12BCC">
                      <w:pPr>
                        <w:pStyle w:val="body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karriere.at GmbH, Linz</w:t>
                      </w:r>
                      <w:r w:rsidR="008D2EE1" w:rsidRPr="0020388E">
                        <w:rPr>
                          <w:lang w:val="de-AT"/>
                        </w:rPr>
                        <w:br/>
                      </w:r>
                      <w:r w:rsidRPr="0020388E">
                        <w:rPr>
                          <w:lang w:val="de-AT"/>
                        </w:rPr>
                        <w:t>Mitarbeit an der Website-Entwicklung</w:t>
                      </w:r>
                      <w:r w:rsidR="000D2291" w:rsidRPr="0020388E">
                        <w:rPr>
                          <w:lang w:val="de-AT"/>
                        </w:rPr>
                        <w:t xml:space="preserve"> und Wartung</w:t>
                      </w:r>
                    </w:p>
                    <w:p w14:paraId="50C76432" w14:textId="77777777" w:rsidR="007A0135" w:rsidRPr="0020388E" w:rsidRDefault="00DD12F9" w:rsidP="007A0135">
                      <w:pPr>
                        <w:pStyle w:val="berschrift1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 xml:space="preserve">Sechswöchiges </w:t>
                      </w:r>
                      <w:r w:rsidR="000D2291" w:rsidRPr="0020388E">
                        <w:rPr>
                          <w:lang w:val="de-AT"/>
                        </w:rPr>
                        <w:t>Development-</w:t>
                      </w:r>
                      <w:r w:rsidRPr="0020388E">
                        <w:rPr>
                          <w:lang w:val="de-AT"/>
                        </w:rPr>
                        <w:t>Praktikum</w:t>
                      </w:r>
                      <w:r w:rsidR="007A0135" w:rsidRPr="0020388E">
                        <w:rPr>
                          <w:lang w:val="de-AT"/>
                        </w:rPr>
                        <w:t xml:space="preserve"> (</w:t>
                      </w:r>
                      <w:r w:rsidRPr="0020388E">
                        <w:rPr>
                          <w:lang w:val="de-AT"/>
                        </w:rPr>
                        <w:t>07–08/2019</w:t>
                      </w:r>
                      <w:r w:rsidR="007A0135" w:rsidRPr="0020388E">
                        <w:rPr>
                          <w:lang w:val="de-AT"/>
                        </w:rPr>
                        <w:t>)</w:t>
                      </w:r>
                    </w:p>
                    <w:p w14:paraId="353E4463" w14:textId="7DF8B4F7" w:rsidR="00DD12F9" w:rsidRPr="0020388E" w:rsidRDefault="00DD12F9" w:rsidP="007A0135">
                      <w:pPr>
                        <w:pStyle w:val="body"/>
                        <w:rPr>
                          <w:lang w:val="de-AT"/>
                        </w:rPr>
                      </w:pPr>
                      <w:r w:rsidRPr="0020388E">
                        <w:rPr>
                          <w:lang w:val="de-AT"/>
                        </w:rPr>
                        <w:t>Werbeagentur Sommer &amp; Winter, Linz</w:t>
                      </w:r>
                      <w:r w:rsidR="008D2EE1" w:rsidRPr="0020388E">
                        <w:rPr>
                          <w:lang w:val="de-AT"/>
                        </w:rPr>
                        <w:br/>
                      </w:r>
                      <w:r w:rsidRPr="0020388E">
                        <w:rPr>
                          <w:lang w:val="de-AT"/>
                        </w:rPr>
                        <w:t>Unterstützung bei Aufbau eines Webshops für einen Kunden der Agentur</w:t>
                      </w:r>
                    </w:p>
                    <w:p w14:paraId="30D2636E" w14:textId="77777777" w:rsidR="007A0135" w:rsidRPr="0020388E" w:rsidRDefault="007A0135" w:rsidP="007A0135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7F7F7F" w:themeColor="text1" w:themeTint="80"/>
                          <w:sz w:val="24"/>
                          <w:szCs w:val="24"/>
                          <w:lang w:val="de-AT"/>
                        </w:rPr>
                      </w:pPr>
                    </w:p>
                    <w:p w14:paraId="123D4828" w14:textId="77777777" w:rsidR="00DD12F9" w:rsidRPr="0020388E" w:rsidRDefault="00DD12F9" w:rsidP="007A0135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7F7F7F" w:themeColor="text1" w:themeTint="80"/>
                          <w:sz w:val="24"/>
                          <w:szCs w:val="24"/>
                          <w:lang w:val="de-AT"/>
                        </w:rPr>
                      </w:pPr>
                    </w:p>
                    <w:p w14:paraId="5405EE29" w14:textId="77777777" w:rsidR="007A0135" w:rsidRPr="0020388E" w:rsidRDefault="007A0135" w:rsidP="007A0135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7F7F7F" w:themeColor="text1" w:themeTint="80"/>
                          <w:sz w:val="24"/>
                          <w:szCs w:val="24"/>
                          <w:lang w:val="de-AT"/>
                        </w:rPr>
                      </w:pPr>
                    </w:p>
                    <w:p w14:paraId="028E8D9D" w14:textId="77777777" w:rsidR="007A0135" w:rsidRPr="0020388E" w:rsidRDefault="007A0135" w:rsidP="00292DA3">
                      <w:pPr>
                        <w:jc w:val="both"/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  <w:lang w:val="de-A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D2EE1"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43391" behindDoc="0" locked="0" layoutInCell="1" allowOverlap="1" wp14:anchorId="2DE422AE" wp14:editId="759EEB4A">
                <wp:simplePos x="0" y="0"/>
                <wp:positionH relativeFrom="column">
                  <wp:posOffset>1281430</wp:posOffset>
                </wp:positionH>
                <wp:positionV relativeFrom="paragraph">
                  <wp:posOffset>1357630</wp:posOffset>
                </wp:positionV>
                <wp:extent cx="5572125" cy="666750"/>
                <wp:effectExtent l="0" t="0" r="9525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2125" cy="6667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7FB16" id="Rectangle 32" o:spid="_x0000_s1026" style="position:absolute;margin-left:100.9pt;margin-top:106.9pt;width:438.75pt;height:52.5pt;z-index:25164339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" fillcolor="#b4c6e7 [1300]" stroked="f" strokeweight="1pt"/>
            </w:pict>
          </mc:Fallback>
        </mc:AlternateContent>
      </w:r>
      <w:r w:rsidR="009B5690"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444BC80" wp14:editId="6CB57974">
                <wp:simplePos x="0" y="0"/>
                <wp:positionH relativeFrom="column">
                  <wp:posOffset>2395855</wp:posOffset>
                </wp:positionH>
                <wp:positionV relativeFrom="paragraph">
                  <wp:posOffset>1395730</wp:posOffset>
                </wp:positionV>
                <wp:extent cx="4076700" cy="58102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7670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F52B19" w14:textId="0005A9C5" w:rsidR="00B226BC" w:rsidRPr="0020388E" w:rsidRDefault="00B226BC" w:rsidP="008D2EE1">
                            <w:pPr>
                              <w:spacing w:line="216" w:lineRule="auto"/>
                              <w:rPr>
                                <w:rFonts w:ascii="Candara" w:hAnsi="Candara" w:cs="Open Sans Light"/>
                                <w:b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de-AT"/>
                              </w:rPr>
                            </w:pPr>
                            <w:r w:rsidRPr="0020388E">
                              <w:rPr>
                                <w:rFonts w:ascii="Candara" w:hAnsi="Candara" w:cs="Open Sans Light"/>
                                <w:b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de-AT"/>
                              </w:rPr>
                              <w:t>“</w:t>
                            </w:r>
                            <w:r w:rsidR="009B5690" w:rsidRPr="0020388E">
                              <w:rPr>
                                <w:rFonts w:ascii="Candara" w:hAnsi="Candara" w:cs="Open Sans Light"/>
                                <w:b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de-AT"/>
                              </w:rPr>
                              <w:t>Ich bin motiviert, wissbegierig und lerne gerne Neues. Meine Begeisterung für Technik möchte ich auch im</w:t>
                            </w:r>
                            <w:r w:rsidR="008D2EE1" w:rsidRPr="0020388E">
                              <w:rPr>
                                <w:rFonts w:ascii="Candara" w:hAnsi="Candara" w:cs="Open Sans Light"/>
                                <w:b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de-AT"/>
                              </w:rPr>
                              <w:br/>
                            </w:r>
                            <w:r w:rsidR="009B5690" w:rsidRPr="0020388E">
                              <w:rPr>
                                <w:rFonts w:ascii="Candara" w:hAnsi="Candara" w:cs="Open Sans Light"/>
                                <w:b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de-AT"/>
                              </w:rPr>
                              <w:t>Beruf ausleben.</w:t>
                            </w:r>
                            <w:r w:rsidRPr="0020388E">
                              <w:rPr>
                                <w:rFonts w:ascii="Candara" w:hAnsi="Candara" w:cs="Open Sans Light"/>
                                <w:b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de-AT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44BC80" id="Text Box 33" o:spid="_x0000_s1028" type="#_x0000_t202" style="position:absolute;margin-left:188.65pt;margin-top:109.9pt;width:321pt;height:45.7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" filled="f" stroked="f" strokeweight=".5pt">
                <v:textbox>
                  <w:txbxContent>
                    <w:p w14:paraId="2EF52B19" w14:textId="0005A9C5" w:rsidR="00B226BC" w:rsidRPr="0020388E" w:rsidRDefault="00B226BC" w:rsidP="008D2EE1">
                      <w:pPr>
                        <w:spacing w:line="216" w:lineRule="auto"/>
                        <w:rPr>
                          <w:rFonts w:ascii="Candara" w:hAnsi="Candara" w:cs="Open Sans Light"/>
                          <w:b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de-AT"/>
                        </w:rPr>
                      </w:pPr>
                      <w:r w:rsidRPr="0020388E">
                        <w:rPr>
                          <w:rFonts w:ascii="Candara" w:hAnsi="Candara" w:cs="Open Sans Light"/>
                          <w:b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de-AT"/>
                        </w:rPr>
                        <w:t>“</w:t>
                      </w:r>
                      <w:r w:rsidR="009B5690" w:rsidRPr="0020388E">
                        <w:rPr>
                          <w:rFonts w:ascii="Candara" w:hAnsi="Candara" w:cs="Open Sans Light"/>
                          <w:b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de-AT"/>
                        </w:rPr>
                        <w:t>Ich bin motiviert, wissbegierig und lerne gerne Neues. Meine Begeisterung für Technik möchte ich auch im</w:t>
                      </w:r>
                      <w:r w:rsidR="008D2EE1" w:rsidRPr="0020388E">
                        <w:rPr>
                          <w:rFonts w:ascii="Candara" w:hAnsi="Candara" w:cs="Open Sans Light"/>
                          <w:b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de-AT"/>
                        </w:rPr>
                        <w:br/>
                      </w:r>
                      <w:r w:rsidR="009B5690" w:rsidRPr="0020388E">
                        <w:rPr>
                          <w:rFonts w:ascii="Candara" w:hAnsi="Candara" w:cs="Open Sans Light"/>
                          <w:b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de-AT"/>
                        </w:rPr>
                        <w:t>Beruf ausleben.</w:t>
                      </w:r>
                      <w:r w:rsidRPr="0020388E">
                        <w:rPr>
                          <w:rFonts w:ascii="Candara" w:hAnsi="Candara" w:cs="Open Sans Light"/>
                          <w:b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de-AT"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  <w:r w:rsidR="003E61DA" w:rsidRPr="00D72B62"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06EC4C9" wp14:editId="090155D9">
                <wp:simplePos x="0" y="0"/>
                <wp:positionH relativeFrom="column">
                  <wp:posOffset>2345055</wp:posOffset>
                </wp:positionH>
                <wp:positionV relativeFrom="paragraph">
                  <wp:posOffset>-93345</wp:posOffset>
                </wp:positionV>
                <wp:extent cx="4163060" cy="1327150"/>
                <wp:effectExtent l="0" t="0" r="0" b="635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1327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9ACF31" w14:textId="77777777" w:rsidR="00B226BC" w:rsidRPr="003E61DA" w:rsidRDefault="009B5690" w:rsidP="003E61DA">
                            <w:pPr>
                              <w:pStyle w:val="1"/>
                              <w:rPr>
                                <w:sz w:val="52"/>
                              </w:rPr>
                            </w:pPr>
                            <w:r>
                              <w:rPr>
                                <w:sz w:val="52"/>
                              </w:rPr>
                              <w:t xml:space="preserve">Max </w:t>
                            </w:r>
                            <w:proofErr w:type="spellStart"/>
                            <w:r>
                              <w:rPr>
                                <w:sz w:val="52"/>
                              </w:rPr>
                              <w:t>Mustermann</w:t>
                            </w:r>
                            <w:proofErr w:type="spellEnd"/>
                          </w:p>
                          <w:p w14:paraId="000B6338" w14:textId="77777777" w:rsidR="003E61DA" w:rsidRPr="003E61DA" w:rsidRDefault="003E61DA" w:rsidP="003E61DA">
                            <w:pPr>
                              <w:pStyle w:val="body"/>
                              <w:rPr>
                                <w:color w:val="2F5496" w:themeColor="accent1" w:themeShade="BF"/>
                              </w:rPr>
                            </w:pPr>
                            <w:r w:rsidRPr="003E61DA">
                              <w:rPr>
                                <w:color w:val="2F5496" w:themeColor="accent1" w:themeShade="BF"/>
                              </w:rPr>
                              <w:t xml:space="preserve">Tel: </w:t>
                            </w:r>
                            <w:r w:rsidR="009B5690" w:rsidRPr="009B5690">
                              <w:rPr>
                                <w:color w:val="2F5496" w:themeColor="accent1" w:themeShade="BF"/>
                              </w:rPr>
                              <w:t>+43 660 12 34 567</w:t>
                            </w:r>
                          </w:p>
                          <w:p w14:paraId="4FEA1BB5" w14:textId="77777777" w:rsidR="003E61DA" w:rsidRPr="003E61DA" w:rsidRDefault="003E61DA" w:rsidP="003E61DA">
                            <w:pPr>
                              <w:pStyle w:val="body"/>
                              <w:rPr>
                                <w:color w:val="2F5496" w:themeColor="accent1" w:themeShade="BF"/>
                              </w:rPr>
                            </w:pPr>
                            <w:r w:rsidRPr="003E61DA">
                              <w:rPr>
                                <w:color w:val="2F5496" w:themeColor="accent1" w:themeShade="BF"/>
                              </w:rPr>
                              <w:t xml:space="preserve">E-Mail: </w:t>
                            </w:r>
                            <w:r w:rsidR="009B5690">
                              <w:rPr>
                                <w:color w:val="2F5496" w:themeColor="accent1" w:themeShade="BF"/>
                              </w:rPr>
                              <w:t>max.mustermann@karriere</w:t>
                            </w:r>
                            <w:r w:rsidRPr="003E61DA">
                              <w:rPr>
                                <w:color w:val="2F5496" w:themeColor="accent1" w:themeShade="BF"/>
                              </w:rPr>
                              <w:t>.at</w:t>
                            </w:r>
                          </w:p>
                          <w:p w14:paraId="6335C9B7" w14:textId="77777777" w:rsidR="003E61DA" w:rsidRPr="003E61DA" w:rsidRDefault="003E61DA" w:rsidP="004950A2">
                            <w:pPr>
                              <w:rPr>
                                <w:rFonts w:asciiTheme="majorHAnsi" w:hAnsiTheme="majorHAnsi" w:cstheme="majorHAnsi"/>
                                <w:color w:val="1F3864" w:themeColor="accent1" w:themeShade="80"/>
                                <w:spacing w:val="-6"/>
                                <w:sz w:val="56"/>
                                <w:szCs w:val="80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EC4C9" id="Text Box 5" o:spid="_x0000_s1029" type="#_x0000_t202" style="position:absolute;margin-left:184.65pt;margin-top:-7.35pt;width:327.8pt;height:104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" filled="f" stroked="f">
                <v:textbox>
                  <w:txbxContent>
                    <w:p w14:paraId="5A9ACF31" w14:textId="77777777" w:rsidR="00B226BC" w:rsidRPr="003E61DA" w:rsidRDefault="009B5690" w:rsidP="003E61DA">
                      <w:pPr>
                        <w:pStyle w:val="1"/>
                        <w:rPr>
                          <w:sz w:val="52"/>
                        </w:rPr>
                      </w:pPr>
                      <w:r>
                        <w:rPr>
                          <w:sz w:val="52"/>
                        </w:rPr>
                        <w:t>Max Mustermann</w:t>
                      </w:r>
                    </w:p>
                    <w:p w14:paraId="000B6338" w14:textId="77777777" w:rsidR="003E61DA" w:rsidRPr="003E61DA" w:rsidRDefault="003E61DA" w:rsidP="003E61DA">
                      <w:pPr>
                        <w:pStyle w:val="body"/>
                        <w:rPr>
                          <w:color w:val="2F5496" w:themeColor="accent1" w:themeShade="BF"/>
                        </w:rPr>
                      </w:pPr>
                      <w:r w:rsidRPr="003E61DA">
                        <w:rPr>
                          <w:color w:val="2F5496" w:themeColor="accent1" w:themeShade="BF"/>
                        </w:rPr>
                        <w:t xml:space="preserve">Tel: </w:t>
                      </w:r>
                      <w:r w:rsidR="009B5690" w:rsidRPr="009B5690">
                        <w:rPr>
                          <w:color w:val="2F5496" w:themeColor="accent1" w:themeShade="BF"/>
                        </w:rPr>
                        <w:t>+43 660 12 34 567</w:t>
                      </w:r>
                    </w:p>
                    <w:p w14:paraId="4FEA1BB5" w14:textId="77777777" w:rsidR="003E61DA" w:rsidRPr="003E61DA" w:rsidRDefault="003E61DA" w:rsidP="003E61DA">
                      <w:pPr>
                        <w:pStyle w:val="body"/>
                        <w:rPr>
                          <w:color w:val="2F5496" w:themeColor="accent1" w:themeShade="BF"/>
                        </w:rPr>
                      </w:pPr>
                      <w:r w:rsidRPr="003E61DA">
                        <w:rPr>
                          <w:color w:val="2F5496" w:themeColor="accent1" w:themeShade="BF"/>
                        </w:rPr>
                        <w:t xml:space="preserve">E-Mail: </w:t>
                      </w:r>
                      <w:r w:rsidR="009B5690">
                        <w:rPr>
                          <w:color w:val="2F5496" w:themeColor="accent1" w:themeShade="BF"/>
                        </w:rPr>
                        <w:t>max.mustermann@karriere</w:t>
                      </w:r>
                      <w:r w:rsidRPr="003E61DA">
                        <w:rPr>
                          <w:color w:val="2F5496" w:themeColor="accent1" w:themeShade="BF"/>
                        </w:rPr>
                        <w:t>.at</w:t>
                      </w:r>
                    </w:p>
                    <w:p w14:paraId="6335C9B7" w14:textId="77777777" w:rsidR="003E61DA" w:rsidRPr="003E61DA" w:rsidRDefault="003E61DA" w:rsidP="004950A2">
                      <w:pPr>
                        <w:rPr>
                          <w:rFonts w:asciiTheme="majorHAnsi" w:hAnsiTheme="majorHAnsi" w:cstheme="majorHAnsi"/>
                          <w:color w:val="1F3864" w:themeColor="accent1" w:themeShade="80"/>
                          <w:spacing w:val="-6"/>
                          <w:sz w:val="56"/>
                          <w:szCs w:val="80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E61DA">
        <w:rPr>
          <w:noProof/>
          <w:lang w:val="de-DE" w:eastAsia="de-DE"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F54FE7F" wp14:editId="6250E730">
                <wp:simplePos x="0" y="0"/>
                <wp:positionH relativeFrom="margin">
                  <wp:posOffset>-912495</wp:posOffset>
                </wp:positionH>
                <wp:positionV relativeFrom="paragraph">
                  <wp:posOffset>-912495</wp:posOffset>
                </wp:positionV>
                <wp:extent cx="7893050" cy="3397250"/>
                <wp:effectExtent l="19050" t="19050" r="12700" b="1270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93050" cy="3397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44CCE3" id="Rectangle 61" o:spid="_x0000_s1026" style="position:absolute;margin-left:-71.85pt;margin-top:-71.85pt;width:621.5pt;height:267.5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" fillcolor="#f2f2f2 [3052]" strokecolor="#8eaadb [1940]" strokeweight="3pt">
                <w10:wrap anchorx="margin"/>
              </v:rect>
            </w:pict>
          </mc:Fallback>
        </mc:AlternateContent>
      </w:r>
      <w:r w:rsidR="00853CF7">
        <w:softHyphen/>
      </w:r>
      <w:r w:rsidR="00853CF7">
        <w:softHyphen/>
      </w:r>
    </w:p>
    <w:sectPr w:rsidR="002B29DE" w:rsidSect="007A0135">
      <w:pgSz w:w="12240" w:h="15840" w:code="1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Open Sans Light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ebas Neue Regular">
    <w:altName w:val="Calibri"/>
    <w:panose1 w:val="020B0604020202020204"/>
    <w:charset w:val="00"/>
    <w:family w:val="modern"/>
    <w:notTrueType/>
    <w:pitch w:val="variable"/>
    <w:sig w:usb0="A000022F" w:usb1="1000005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6B47AB"/>
    <w:multiLevelType w:val="hybridMultilevel"/>
    <w:tmpl w:val="04489E40"/>
    <w:lvl w:ilvl="0" w:tplc="9A82E208">
      <w:start w:val="1"/>
      <w:numFmt w:val="bullet"/>
      <w:pStyle w:val="Listenabsatz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AE80F79"/>
    <w:multiLevelType w:val="hybridMultilevel"/>
    <w:tmpl w:val="B04A7550"/>
    <w:lvl w:ilvl="0" w:tplc="AE00EBE0">
      <w:start w:val="5"/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D0928"/>
    <w:multiLevelType w:val="hybridMultilevel"/>
    <w:tmpl w:val="E5326B9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91850"/>
    <w:rsid w:val="000D2291"/>
    <w:rsid w:val="00133501"/>
    <w:rsid w:val="0019696E"/>
    <w:rsid w:val="001B0A2E"/>
    <w:rsid w:val="001F29AD"/>
    <w:rsid w:val="0020388E"/>
    <w:rsid w:val="00221A72"/>
    <w:rsid w:val="00275729"/>
    <w:rsid w:val="002925FE"/>
    <w:rsid w:val="00292DA3"/>
    <w:rsid w:val="002B29DE"/>
    <w:rsid w:val="002B38C2"/>
    <w:rsid w:val="002C7915"/>
    <w:rsid w:val="002D233A"/>
    <w:rsid w:val="002E78E9"/>
    <w:rsid w:val="002F0422"/>
    <w:rsid w:val="003E61DA"/>
    <w:rsid w:val="0040453A"/>
    <w:rsid w:val="004936C1"/>
    <w:rsid w:val="004950A2"/>
    <w:rsid w:val="005004F2"/>
    <w:rsid w:val="00502B21"/>
    <w:rsid w:val="00522A4B"/>
    <w:rsid w:val="00547C6B"/>
    <w:rsid w:val="00566189"/>
    <w:rsid w:val="005C07E3"/>
    <w:rsid w:val="005F4057"/>
    <w:rsid w:val="00627C55"/>
    <w:rsid w:val="00661A89"/>
    <w:rsid w:val="00672D61"/>
    <w:rsid w:val="00771A22"/>
    <w:rsid w:val="007A0135"/>
    <w:rsid w:val="007C1DDD"/>
    <w:rsid w:val="007F5AA7"/>
    <w:rsid w:val="00853CF7"/>
    <w:rsid w:val="00873349"/>
    <w:rsid w:val="008822E9"/>
    <w:rsid w:val="008D2A86"/>
    <w:rsid w:val="008D2EE1"/>
    <w:rsid w:val="00917C17"/>
    <w:rsid w:val="00945B05"/>
    <w:rsid w:val="00946063"/>
    <w:rsid w:val="009B5690"/>
    <w:rsid w:val="00A836D9"/>
    <w:rsid w:val="00AF664B"/>
    <w:rsid w:val="00AF7D12"/>
    <w:rsid w:val="00B113AA"/>
    <w:rsid w:val="00B226BC"/>
    <w:rsid w:val="00B964AC"/>
    <w:rsid w:val="00C17AAA"/>
    <w:rsid w:val="00CB45FC"/>
    <w:rsid w:val="00D72B62"/>
    <w:rsid w:val="00DD12F9"/>
    <w:rsid w:val="00E01E28"/>
    <w:rsid w:val="00E12BCC"/>
    <w:rsid w:val="00E523F0"/>
    <w:rsid w:val="00F350DF"/>
    <w:rsid w:val="00F4413B"/>
    <w:rsid w:val="00F51E67"/>
    <w:rsid w:val="00F629E5"/>
    <w:rsid w:val="00F8199F"/>
    <w:rsid w:val="00FA3951"/>
    <w:rsid w:val="00FF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F84FF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aliases w:val="auszählung"/>
    <w:pPr>
      <w:spacing w:after="160" w:line="259" w:lineRule="auto"/>
    </w:pPr>
    <w:rPr>
      <w:sz w:val="22"/>
      <w:szCs w:val="22"/>
      <w:lang w:val="en-GB"/>
    </w:rPr>
  </w:style>
  <w:style w:type="paragraph" w:styleId="berschrift1">
    <w:name w:val="heading 1"/>
    <w:aliases w:val="ü2"/>
    <w:basedOn w:val="Standard"/>
    <w:next w:val="Standard"/>
    <w:link w:val="berschrift1Zchn"/>
    <w:uiPriority w:val="9"/>
    <w:qFormat/>
    <w:rsid w:val="008D2EE1"/>
    <w:pPr>
      <w:keepNext/>
      <w:keepLines/>
      <w:spacing w:after="120"/>
      <w:outlineLvl w:val="0"/>
    </w:pPr>
    <w:rPr>
      <w:rFonts w:ascii="Candara" w:eastAsiaTheme="majorEastAsia" w:hAnsi="Candara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D12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1">
    <w:name w:val="ü1"/>
    <w:basedOn w:val="Standard"/>
    <w:link w:val="1Zchn"/>
    <w:qFormat/>
    <w:rsid w:val="008D2EE1"/>
    <w:pPr>
      <w:spacing w:before="240" w:after="120"/>
    </w:pPr>
    <w:rPr>
      <w:rFonts w:ascii="Candara" w:hAnsi="Candara" w:cs="Calibri"/>
      <w:color w:val="2F5496" w:themeColor="accent1" w:themeShade="BF"/>
      <w:sz w:val="40"/>
      <w:szCs w:val="52"/>
      <w:lang w:val="en-US"/>
    </w:rPr>
  </w:style>
  <w:style w:type="paragraph" w:customStyle="1" w:styleId="body">
    <w:name w:val="body"/>
    <w:link w:val="bodyZchn"/>
    <w:qFormat/>
    <w:rsid w:val="008D2EE1"/>
    <w:pPr>
      <w:spacing w:after="120" w:line="216" w:lineRule="auto"/>
    </w:pPr>
    <w:rPr>
      <w:rFonts w:ascii="Calibri Light" w:hAnsi="Calibri Light" w:cs="Open Sans Light"/>
      <w:color w:val="7F7F7F" w:themeColor="text1" w:themeTint="80"/>
      <w:sz w:val="24"/>
      <w:szCs w:val="24"/>
      <w:lang w:val="en-GB"/>
    </w:rPr>
  </w:style>
  <w:style w:type="character" w:customStyle="1" w:styleId="1Zchn">
    <w:name w:val="ü1 Zchn"/>
    <w:basedOn w:val="Absatz-Standardschriftart"/>
    <w:link w:val="1"/>
    <w:rsid w:val="008D2EE1"/>
    <w:rPr>
      <w:rFonts w:ascii="Candara" w:hAnsi="Candara" w:cs="Calibri"/>
      <w:color w:val="2F5496" w:themeColor="accent1" w:themeShade="BF"/>
      <w:sz w:val="40"/>
      <w:szCs w:val="52"/>
    </w:rPr>
  </w:style>
  <w:style w:type="character" w:customStyle="1" w:styleId="bodyZchn">
    <w:name w:val="body Zchn"/>
    <w:basedOn w:val="Absatz-Standardschriftart"/>
    <w:link w:val="body"/>
    <w:rsid w:val="008D2EE1"/>
    <w:rPr>
      <w:rFonts w:ascii="Calibri Light" w:hAnsi="Calibri Light" w:cs="Open Sans Light"/>
      <w:color w:val="7F7F7F" w:themeColor="text1" w:themeTint="80"/>
      <w:sz w:val="24"/>
      <w:szCs w:val="24"/>
      <w:lang w:val="en-GB"/>
    </w:rPr>
  </w:style>
  <w:style w:type="character" w:customStyle="1" w:styleId="berschrift1Zchn">
    <w:name w:val="Überschrift 1 Zchn"/>
    <w:aliases w:val="ü2 Zchn"/>
    <w:basedOn w:val="Absatz-Standardschriftart"/>
    <w:link w:val="berschrift1"/>
    <w:uiPriority w:val="9"/>
    <w:rsid w:val="008D2EE1"/>
    <w:rPr>
      <w:rFonts w:ascii="Candara" w:eastAsiaTheme="majorEastAsia" w:hAnsi="Candara" w:cstheme="majorBidi"/>
      <w:color w:val="2F5496" w:themeColor="accent1" w:themeShade="BF"/>
      <w:sz w:val="32"/>
      <w:szCs w:val="32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D12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enabsatz">
    <w:name w:val="List Paragraph"/>
    <w:basedOn w:val="Standard"/>
    <w:link w:val="ListenabsatzZchn"/>
    <w:uiPriority w:val="34"/>
    <w:rsid w:val="008D2EE1"/>
    <w:pPr>
      <w:numPr>
        <w:numId w:val="3"/>
      </w:numPr>
      <w:contextualSpacing/>
    </w:pPr>
    <w:rPr>
      <w:rFonts w:ascii="Calibri Light" w:hAnsi="Calibri Light"/>
    </w:rPr>
  </w:style>
  <w:style w:type="paragraph" w:customStyle="1" w:styleId="liste">
    <w:name w:val="liste"/>
    <w:basedOn w:val="Listenabsatz"/>
    <w:link w:val="listeZchn"/>
    <w:qFormat/>
    <w:rsid w:val="008D2EE1"/>
    <w:pPr>
      <w:spacing w:after="0"/>
      <w:ind w:left="284" w:hanging="284"/>
    </w:pPr>
    <w:rPr>
      <w:color w:val="7F7F7F" w:themeColor="text1" w:themeTint="80"/>
      <w:sz w:val="24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8D2EE1"/>
    <w:rPr>
      <w:rFonts w:ascii="Calibri Light" w:hAnsi="Calibri Light"/>
      <w:sz w:val="22"/>
      <w:szCs w:val="22"/>
      <w:lang w:val="en-GB"/>
    </w:rPr>
  </w:style>
  <w:style w:type="character" w:customStyle="1" w:styleId="listeZchn">
    <w:name w:val="liste Zchn"/>
    <w:basedOn w:val="ListenabsatzZchn"/>
    <w:link w:val="liste"/>
    <w:rsid w:val="008D2EE1"/>
    <w:rPr>
      <w:rFonts w:ascii="Calibri Light" w:hAnsi="Calibri Light"/>
      <w:color w:val="7F7F7F" w:themeColor="text1" w:themeTint="80"/>
      <w:sz w:val="24"/>
      <w:szCs w:val="22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45B0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45B05"/>
    <w:rPr>
      <w:rFonts w:ascii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67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E8106-9B3A-A240-9764-A0AF3EE4C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9</Characters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0-05-07T08:35:00Z</cp:lastPrinted>
  <dcterms:created xsi:type="dcterms:W3CDTF">2020-05-07T08:37:00Z</dcterms:created>
  <dcterms:modified xsi:type="dcterms:W3CDTF">2020-05-07T08:37:00Z</dcterms:modified>
</cp:coreProperties>
</file>